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d5091c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11ce70a5-ffff-4071-977f-dd7677836059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c636fd19-3b75-4898-a09f-56a9104902da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816362a5-3cf9-42d3-8377-1317e6193bd7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4:51:19Z</dcterms:created>
  <dcterms:modified xsi:type="dcterms:W3CDTF">2023-07-04T14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